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e0d697 del 18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 tratamos los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).</w:t>
      </w:r>
      <w:r>
        <w:t xml:space="preserve"> </w:t>
      </w:r>
      <w:r>
        <w:rPr>
          <w:iCs/>
          <w:i/>
        </w:rPr>
        <w:t xml:space="preserve">Las aplicaciones de proveedor, entre los que se encuentran Transunion, Solusoft, Isolution, y por supuesto, el ERP Cobis, tienen la mayor presencia en el listado de tecnologías</w:t>
      </w:r>
      <w:r>
        <w:t xml:space="preserve">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independiente"/>
      </w:pPr>
      <w:r>
        <w:t xml:space="preserve">Nota: el Process Server, componente que tiene un nivel de utilización considerable en el FNA no aparece en este corte, dado que no es una aplicación. Aún así, a este componente le aplique de igual manera este riesgo señalado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Importante</w:t>
      </w:r>
      <w:r>
        <w:t xml:space="preserve">. Existe el riesgo de inefectividad tecnológica respecto a SOA. En consistencia con esta lista de tecnologías y proveedores y este riesgo señalado, el resultado del diagnóstico de madurez SOA indica que el FNA no pasa del segundo escalafón en esta la eficacia SOA de OSIMM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p>
      <w:pPr>
        <w:pStyle w:val="Textoindependiente"/>
      </w:pPr>
    </w:p>
    <w:bookmarkEnd w:id="24"/>
    <w:bookmarkStart w:id="26" w:name="X7d4a0a0f8d958bd09e087c129f3708ecbf6ef67"/>
    <w:p>
      <w:pPr>
        <w:pStyle w:val="Ttulo3"/>
      </w:pPr>
      <w:r>
        <w:t xml:space="preserve">Riesgo de Vigilancia de Soluciones SOA (versus beneficios SOA)</w:t>
      </w:r>
    </w:p>
    <w:p>
      <w:pPr>
        <w:pStyle w:val="FirstParagraph"/>
      </w:pPr>
      <w:r>
        <w:t xml:space="preserve">Con base en el análisis de alineación SOA (ver</w:t>
      </w:r>
      <w:r>
        <w:t xml:space="preserve"> </w:t>
      </w:r>
      <w:hyperlink r:id="rId25">
        <w:r>
          <w:rPr>
            <w:rStyle w:val="Hipervnculo"/>
          </w:rPr>
          <w:t xml:space="preserve">Resultado Diagnóstico Situación Actual-1</w:t>
        </w:r>
      </w:hyperlink>
      <w:r>
        <w:t xml:space="preserve">, que muestra que el enfoque predominante no es el descendente, si no que,</w:t>
      </w:r>
      <w:r>
        <w:t xml:space="preserve"> </w:t>
      </w:r>
      <w:r>
        <w:rPr>
          <w:iCs/>
          <w:i/>
        </w:rPr>
        <w:t xml:space="preserve">la implementación de los servicios del portafolio del FNA provienen más de las aplicaciones de los proveedores que desde las vicepresidencia de Crédito o de la de Operaciones</w:t>
      </w:r>
      <w:r>
        <w:t xml:space="preserve">, existe el riesgo (y la oportinidad de reforzar el gobierno SOA) de que las soluciones no sean las que el equipo de arquitectura, TI, o el que haga las veces de gestor de las tecnologías en el Fondo, pueda reforzar la arquitectura de referencia SOA del Fondo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8T17:58:19Z</dcterms:created>
  <dcterms:modified xsi:type="dcterms:W3CDTF">2023-01-18T17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